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nectar d'abricot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Destinado al público en gener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or el consumidor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Puede provocar una reacción alérgica en la piel. 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; citronellol; 4-tert-butylcyclohexyl acetate; linalool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Puede provocar una alergia cutánea.</w:t>
              <w:br/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  <w:br/>
              <w:t>P273 - Evitar la liberación al medio ambiente.</w:t>
              <w:br/>
              <w:t>P302+P352 - EN CASO DE CONTACTO CON LA PIEL: Lavar abundantemente con agu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F82798" w:rsidRPr="0069446B" w:rsidP="00A727C2" w14:paraId="2F7B68FE" w14:textId="77777777">
      <w:pPr>
        <w:pStyle w:val="SDSTextNormal"/>
      </w:pPr>
      <w:bookmarkStart w:id="1" w:name="_Hlk54075109"/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13196026" w14:textId="77777777" w:rsidTr="0069446B">
        <w:tblPrEx>
          <w:tblW w:w="10490" w:type="dxa"/>
          <w:tblLayout w:type="fixed"/>
          <w:tblLook w:val="04A0"/>
        </w:tblPrEx>
        <w:trPr>
          <w:trHeight w:val="20"/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1A60EAB8" w14:textId="6DC03C1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23F93DF0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paraId="31F2666E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PBT del Reglamento REACH, de conformidad con el anexo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paraId="3E334B8C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  <w:tr w14:paraId="23F93DF1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mPmB del Reglamento REACH, de conformidad con el anexo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2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2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no incluida(s) en la lista establecida con arreglo al artículo 59, apartado 1, de REACH por sus propiedades de alteración endocrina, o por no tener propiedades de alteración endocrina con arreglo a los criterios establecidos en el Reglamento Delegado (UE) 2017/2100 de la Comisión o en el Reglamento (UE) 2018/605 de la Comisión.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bookmarkEnd w:id="1"/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50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decan-4-oli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67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25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8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-tert-butylcyclohex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210-23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0-954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1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2-0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4-946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12-00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Acute 1, H400</w:t>
              <w:br/>
              <w:t>Aquatic Chronic 1, H410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4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can-5-oli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05-86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1-889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3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2, H41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esperidaceae. Green. Afrutad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ecan-5-olide (705-86-2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undecan-4-olide (104-67-6)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de peso corporal Animal: rat, 95% CL: 2840 - 45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00 – 2000 mg/kg de peso corporal Animal: rat, Animal sex: female, Guideline: OECD Guideline 420 (Acute Oral Toxicity - Fixed Dose Method), Guideline: EU Method B.1 bis (Acute Oral Toxicity - Fixed Dose Procedure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  <w:tr w14:paraId="14A1065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,04 mg/l air Animal: rat, Guideline: OECD Guideline 403 (Acute Inhalation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ecan-5-olide (705-86-2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23 Temp.: 25,2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ecan-5-olide (705-86-2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23 Temp.: 25,2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undecan-4-olide (104-67-6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5 mg/kg de peso corporal Animal: rat, Animal sex: male, Guideline: OECD Guideline 451 (Carcinogenicity Studies)</w:t>
            </w:r>
          </w:p>
        </w:tc>
      </w:tr>
      <w:tr w14:paraId="1F70232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D0C748B" w14:textId="051745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hembra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1DFBD5B" w14:textId="31B5B3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 mg/kg de peso corporal Animal: rat, Animal sex: female, Guideline: OECD Guideline 451 (Carcinogenicity Studies)</w:t>
            </w:r>
          </w:p>
        </w:tc>
      </w:tr>
    </w:tbl>
    <w:p w:rsidR="00827634" w:rsidRPr="0069446B" w:rsidP="003E0104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2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ecan-5-olide (705-86-2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de peso corporal Animal: rat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000 mg/kg de peso corporal Animal: rat, Guideline: other:</w:t>
            </w:r>
          </w:p>
        </w:tc>
      </w:tr>
      <w:tr w14:paraId="1DE6168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4E7C06A1" w14:textId="0EA9F377">
            <w:pPr>
              <w:pStyle w:val="SDSTableTextNormal"/>
              <w:rPr>
                <w:noProof w:val="0"/>
                <w:lang w:val="de-DE"/>
              </w:rPr>
            </w:pPr>
            <w:r w:rsidRPr="0069446B">
              <w:rPr>
                <w:noProof/>
                <w:lang w:val="de-DE"/>
              </w:rPr>
              <w:t>NOAEC (inhalación, rata, polvo/niebla/hum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1724A9" w14:textId="17F52C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3 mg/l air Animal: rat, Guideline: OECD Guideline 412 (Subacute Inhalation Toxicity: 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50 mg/kg de peso corporal Animal: rat, Guideline: OECD Guideline 408 (Repeated Dose 90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nectar d'abricot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undecan-4-olide (104-67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&lt; 10,62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ecan-5-olide (705-86-2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8,7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81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6,542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undecan-4-olide (104-67-6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853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,218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8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38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66 mg/l Test organisms (species): Leuciscus idus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7,48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4 mg/l Test organisms (species):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6 mg/l Test organisms (species): Cyprinus carpio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3 mg/l Test organisms (species): Daphnia magna</w:t>
            </w:r>
          </w:p>
        </w:tc>
      </w:tr>
      <w:tr w14:paraId="66FAA3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95 mg/l Test organisms (species): Oryzias latipes</w:t>
            </w:r>
          </w:p>
        </w:tc>
      </w:tr>
      <w:tr w14:paraId="758D634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4 mg/l Test organisms (species): Daphnia magna</w:t>
            </w:r>
          </w:p>
        </w:tc>
      </w:tr>
      <w:tr w14:paraId="66FAA36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854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23 mg/l Test organisms (species): Raphidocelis subcapitata (previous names: Pseudokirchneriella subcapitata, Selenastrum capricornutum)</w:t>
            </w:r>
          </w:p>
        </w:tc>
      </w:tr>
      <w:tr w14:paraId="61BDF10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75 mg/l Test organisms (species): other aquatic crustacea: Duration: '5,5 d'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1 mg/l Test organisms (species): Daphnia magna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8 mg/l Test organisms (species): Pimephales promelas Duration: '36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nectar d'abricot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ecan-5-olide (705-86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undecan-4-olide (104-67-6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65F46652" w14:textId="77777777" w:rsidTr="000B54DE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16EB8FB2" w14:textId="2F7C465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289CAF46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6C063CA4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PBT del Reglamento REACH, de conformidad con el anexo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2199E96D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  <w:tr w14:paraId="289CAF47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mPmB del Reglamento REACH, de conformidad con el anexo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</w:tbl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eraniol ; citronellol ; 4-tert-butylcyclohexyl acetate ; d-limonene ; linalo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ndecan-4-olide ; d-limonene ; 1,3,4,6,7,8-hexahydro-4,6,6,7,8,8-hexamethylindeno[5,6-c]pyra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 o irritación ocular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lesiones oculares graves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9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9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nectar d'abricot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nectar d'abricot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9/06/2026   Versión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3539F64-DF6D-44CC-89E6-95D986908989}"/>
</file>

<file path=customXml/itemProps3.xml><?xml version="1.0" encoding="utf-8"?>
<ds:datastoreItem xmlns:ds="http://schemas.openxmlformats.org/officeDocument/2006/customXml" ds:itemID="{30E2E7A5-7245-4A04-9B02-74B8D8CC1F75}"/>
</file>

<file path=customXml/itemProps4.xml><?xml version="1.0" encoding="utf-8"?>
<ds:datastoreItem xmlns:ds="http://schemas.openxmlformats.org/officeDocument/2006/customXml" ds:itemID="{A2F4C0C3-C328-408D-8340-3CB8725B913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4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